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63283C" w14:textId="77777777" w:rsidR="00266654" w:rsidRDefault="00266654" w:rsidP="00266654">
      <w:pPr>
        <w:pStyle w:val="NoSpacing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Sally Stetson</w:t>
      </w:r>
    </w:p>
    <w:p w14:paraId="150B5E84" w14:textId="6F97A5A6" w:rsidR="00266654" w:rsidRPr="00BE29AA" w:rsidRDefault="00996E05" w:rsidP="00266654">
      <w:pPr>
        <w:pStyle w:val="NoSpacing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chool </w:t>
      </w:r>
      <w:r w:rsidR="00266654" w:rsidRPr="00BE29AA">
        <w:rPr>
          <w:rFonts w:ascii="Times New Roman" w:hAnsi="Times New Roman"/>
        </w:rPr>
        <w:t>Address: Street Name Unit #, City, State Zip | Permanent Address: Street Name, City, State Zip</w:t>
      </w:r>
    </w:p>
    <w:p w14:paraId="7035A3D3" w14:textId="77777777" w:rsidR="00266654" w:rsidRPr="00BE29AA" w:rsidRDefault="00266654" w:rsidP="00266654">
      <w:pPr>
        <w:pStyle w:val="NoSpacing"/>
        <w:rPr>
          <w:rFonts w:ascii="Times New Roman" w:hAnsi="Times New Roman"/>
        </w:rPr>
      </w:pPr>
      <w:r w:rsidRPr="00BE29AA">
        <w:rPr>
          <w:rFonts w:ascii="Times New Roman" w:hAnsi="Times New Roman"/>
        </w:rPr>
        <w:t>(555) 555-5555 | sally@stetson.edu</w:t>
      </w:r>
    </w:p>
    <w:p w14:paraId="54DAC67E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jc w:val="center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FDBEE4" w14:textId="77777777" w:rsidR="00266654" w:rsidRPr="00E50538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0538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0C9118FB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tson University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eLand, FL</w:t>
      </w:r>
    </w:p>
    <w:p w14:paraId="6881DD76" w14:textId="4EA14381" w:rsidR="00C94CD3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E29AA">
        <w:rPr>
          <w:rFonts w:ascii="Times New Roman" w:hAnsi="Times New Roman" w:cs="Times New Roman"/>
          <w:sz w:val="24"/>
          <w:szCs w:val="24"/>
        </w:rPr>
        <w:t>Bachelor of Business Administration</w:t>
      </w:r>
      <w:r w:rsidR="00C94CD3" w:rsidRPr="00C94CD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94CD3">
        <w:rPr>
          <w:rFonts w:ascii="Times New Roman" w:hAnsi="Times New Roman" w:cs="Times New Roman"/>
          <w:i/>
          <w:sz w:val="24"/>
          <w:szCs w:val="24"/>
        </w:rPr>
        <w:tab/>
      </w:r>
      <w:r w:rsidR="00C94CD3" w:rsidRPr="00E50538">
        <w:rPr>
          <w:rFonts w:ascii="Times New Roman" w:hAnsi="Times New Roman" w:cs="Times New Roman"/>
          <w:i/>
          <w:sz w:val="24"/>
          <w:szCs w:val="24"/>
        </w:rPr>
        <w:t>May 201</w:t>
      </w:r>
      <w:r w:rsidR="00C94CD3">
        <w:rPr>
          <w:rFonts w:ascii="Times New Roman" w:hAnsi="Times New Roman" w:cs="Times New Roman"/>
          <w:i/>
          <w:sz w:val="24"/>
          <w:szCs w:val="24"/>
        </w:rPr>
        <w:t>8</w:t>
      </w:r>
    </w:p>
    <w:p w14:paraId="5BB42D40" w14:textId="7EE5171C" w:rsidR="00266654" w:rsidRPr="00E50538" w:rsidRDefault="00C94CD3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: </w:t>
      </w:r>
      <w:r w:rsidR="00266654" w:rsidRPr="00BE29AA">
        <w:rPr>
          <w:rFonts w:ascii="Times New Roman" w:hAnsi="Times New Roman" w:cs="Times New Roman"/>
          <w:sz w:val="24"/>
          <w:szCs w:val="24"/>
        </w:rPr>
        <w:t>Entrepreneurship</w:t>
      </w:r>
      <w:r w:rsidR="00085314" w:rsidRPr="00BE29AA">
        <w:rPr>
          <w:rFonts w:ascii="Times New Roman" w:hAnsi="Times New Roman"/>
        </w:rPr>
        <w:t xml:space="preserve"> | </w:t>
      </w:r>
      <w:r>
        <w:rPr>
          <w:rFonts w:ascii="Times New Roman" w:hAnsi="Times New Roman" w:cs="Times New Roman"/>
          <w:sz w:val="24"/>
          <w:szCs w:val="24"/>
        </w:rPr>
        <w:t>M</w:t>
      </w:r>
      <w:r w:rsidR="00266654">
        <w:rPr>
          <w:rFonts w:ascii="Times New Roman" w:hAnsi="Times New Roman" w:cs="Times New Roman"/>
          <w:sz w:val="24"/>
          <w:szCs w:val="24"/>
        </w:rPr>
        <w:t>inor: Management</w:t>
      </w:r>
    </w:p>
    <w:p w14:paraId="2A38DFAC" w14:textId="58BDECFA" w:rsidR="00266654" w:rsidRDefault="00085314" w:rsidP="00266654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jor GPA: 3.65</w:t>
      </w:r>
      <w:r w:rsidRPr="00BE29AA">
        <w:rPr>
          <w:rFonts w:ascii="Times New Roman" w:hAnsi="Times New Roman"/>
        </w:rPr>
        <w:t xml:space="preserve"> | </w:t>
      </w:r>
      <w:r w:rsidR="00266654">
        <w:rPr>
          <w:rFonts w:ascii="Times New Roman" w:hAnsi="Times New Roman" w:cs="Times New Roman"/>
          <w:sz w:val="24"/>
          <w:szCs w:val="24"/>
        </w:rPr>
        <w:t>Overall GPA: 3.34</w:t>
      </w:r>
    </w:p>
    <w:p w14:paraId="62E980C8" w14:textId="77777777" w:rsidR="00266654" w:rsidRPr="00775DE6" w:rsidRDefault="00266654" w:rsidP="00266654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sz w:val="16"/>
          <w:szCs w:val="16"/>
        </w:rPr>
      </w:pPr>
    </w:p>
    <w:p w14:paraId="32FE5472" w14:textId="77777777" w:rsidR="00266654" w:rsidRPr="00E50538" w:rsidRDefault="00266654" w:rsidP="00266654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b/>
          <w:i/>
          <w:color w:val="00B0F0"/>
          <w:sz w:val="24"/>
          <w:szCs w:val="24"/>
        </w:rPr>
      </w:pPr>
      <w:r w:rsidRPr="00BE29AA">
        <w:rPr>
          <w:rFonts w:ascii="Times New Roman" w:hAnsi="Times New Roman" w:cs="Times New Roman"/>
          <w:b/>
          <w:sz w:val="24"/>
          <w:szCs w:val="24"/>
        </w:rPr>
        <w:t>Relevant Coursework:</w:t>
      </w:r>
      <w:r>
        <w:rPr>
          <w:rFonts w:ascii="Times New Roman" w:hAnsi="Times New Roman" w:cs="Times New Roman"/>
          <w:sz w:val="24"/>
          <w:szCs w:val="24"/>
        </w:rPr>
        <w:t xml:space="preserve"> International Entrepreneurship, Principles of Entrepreneurship, Organizational Design, Social Entrepreneurship, Prince Entrepreneurship Studies Seminar, </w:t>
      </w:r>
      <w:proofErr w:type="gramStart"/>
      <w:r>
        <w:rPr>
          <w:rFonts w:ascii="Times New Roman" w:hAnsi="Times New Roman" w:cs="Times New Roman"/>
          <w:sz w:val="24"/>
          <w:szCs w:val="24"/>
        </w:rPr>
        <w:t>Prin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minar: Entrepreneurial Leadership</w:t>
      </w:r>
    </w:p>
    <w:p w14:paraId="61FA6072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D52D6BF" w14:textId="77777777" w:rsidR="00266654" w:rsidRPr="00E50538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0538">
        <w:rPr>
          <w:rFonts w:ascii="Times New Roman" w:hAnsi="Times New Roman" w:cs="Times New Roman"/>
          <w:b/>
          <w:bCs/>
          <w:sz w:val="24"/>
          <w:szCs w:val="24"/>
        </w:rPr>
        <w:t>PROFESSIONAL EXPERIENCE</w:t>
      </w:r>
    </w:p>
    <w:p w14:paraId="4E05355A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Business Development </w:t>
      </w:r>
      <w:r w:rsidRPr="00E50538">
        <w:rPr>
          <w:rFonts w:ascii="Times New Roman" w:hAnsi="Times New Roman" w:cs="Times New Roman"/>
          <w:b/>
          <w:iCs/>
          <w:sz w:val="24"/>
          <w:szCs w:val="24"/>
        </w:rPr>
        <w:t>Inter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E50538">
        <w:rPr>
          <w:rFonts w:ascii="Times New Roman" w:hAnsi="Times New Roman" w:cs="Times New Roman"/>
          <w:sz w:val="24"/>
          <w:szCs w:val="24"/>
        </w:rPr>
        <w:t>Washington, DC</w:t>
      </w:r>
    </w:p>
    <w:p w14:paraId="38DCA0FA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E50538">
        <w:rPr>
          <w:rFonts w:ascii="Times New Roman" w:hAnsi="Times New Roman" w:cs="Times New Roman"/>
          <w:bCs/>
          <w:i/>
          <w:sz w:val="24"/>
          <w:szCs w:val="24"/>
        </w:rPr>
        <w:t xml:space="preserve">Center for International </w:t>
      </w:r>
      <w:r>
        <w:rPr>
          <w:rFonts w:ascii="Times New Roman" w:hAnsi="Times New Roman" w:cs="Times New Roman"/>
          <w:bCs/>
          <w:i/>
          <w:sz w:val="24"/>
          <w:szCs w:val="24"/>
        </w:rPr>
        <w:t>Business and Research</w:t>
      </w: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May 2017 - August 2017</w:t>
      </w:r>
    </w:p>
    <w:p w14:paraId="03186426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Researched cost variables from United Kingdom vendor and developed strategy and recommendation resulting in $20,000 annual savings</w:t>
      </w:r>
    </w:p>
    <w:p w14:paraId="59C6CAAA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Redesigned report analysis process incorporating automated system and reducing review time by 50% </w:t>
      </w:r>
    </w:p>
    <w:p w14:paraId="3A59B2D4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Pitched proposal to Board of Directors resulting in addition of two new profitable information products </w:t>
      </w:r>
    </w:p>
    <w:p w14:paraId="1E2E3C0B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Trained two office assistants on office operations and Microsoft Project software</w:t>
      </w:r>
    </w:p>
    <w:p w14:paraId="6EC24158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2D51B485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Financial Management Intern</w:t>
      </w:r>
      <w:r>
        <w:rPr>
          <w:rFonts w:ascii="Times New Roman" w:hAnsi="Times New Roman" w:cs="Times New Roman"/>
          <w:b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aytona Beach, FL</w:t>
      </w:r>
    </w:p>
    <w:p w14:paraId="32872D5B" w14:textId="0EF24675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>MBL Transportation</w:t>
      </w: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 w:rsidR="006A647D">
        <w:rPr>
          <w:rFonts w:ascii="Times New Roman" w:hAnsi="Times New Roman" w:cs="Times New Roman"/>
          <w:i/>
          <w:sz w:val="24"/>
          <w:szCs w:val="24"/>
        </w:rPr>
        <w:t>January</w:t>
      </w:r>
      <w:r w:rsidR="004120B8">
        <w:rPr>
          <w:rFonts w:ascii="Times New Roman" w:hAnsi="Times New Roman" w:cs="Times New Roman"/>
          <w:i/>
          <w:sz w:val="24"/>
          <w:szCs w:val="24"/>
        </w:rPr>
        <w:t xml:space="preserve"> 2017 - </w:t>
      </w:r>
      <w:r w:rsidR="006A647D">
        <w:rPr>
          <w:rFonts w:ascii="Times New Roman" w:hAnsi="Times New Roman" w:cs="Times New Roman"/>
          <w:i/>
          <w:sz w:val="24"/>
          <w:szCs w:val="24"/>
        </w:rPr>
        <w:t>May</w:t>
      </w:r>
      <w:r>
        <w:rPr>
          <w:rFonts w:ascii="Times New Roman" w:hAnsi="Times New Roman" w:cs="Times New Roman"/>
          <w:i/>
          <w:sz w:val="24"/>
          <w:szCs w:val="24"/>
        </w:rPr>
        <w:t xml:space="preserve"> 2017</w:t>
      </w:r>
    </w:p>
    <w:p w14:paraId="06E3CA23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Created user-friendly database to organize supplier contracts, codes, serial numbers, union contracts, and information regarding truck and train parts</w:t>
      </w:r>
    </w:p>
    <w:p w14:paraId="6BCE5E87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Organized overseas purchase data in Microsoft Excel to receive correct amount of duty-drawback fees</w:t>
      </w:r>
    </w:p>
    <w:p w14:paraId="670D5BA0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Evaluated alloy costs, weights, and quantity and adjusted pricing and forecast, improving margin by 10% </w:t>
      </w:r>
    </w:p>
    <w:p w14:paraId="0680E943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Developed pricing models examining the impact of multiple assumptions to forecast future market trends</w:t>
      </w:r>
    </w:p>
    <w:p w14:paraId="1A81648B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70FADA9F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Real Estate Intern</w:t>
      </w:r>
      <w:r>
        <w:rPr>
          <w:rFonts w:ascii="Times New Roman" w:hAnsi="Times New Roman" w:cs="Times New Roman"/>
          <w:b/>
          <w:iCs/>
          <w:sz w:val="24"/>
          <w:szCs w:val="24"/>
        </w:rPr>
        <w:tab/>
      </w:r>
      <w:r w:rsidRPr="00E50538">
        <w:rPr>
          <w:rFonts w:ascii="Times New Roman" w:hAnsi="Times New Roman" w:cs="Times New Roman"/>
          <w:sz w:val="24"/>
          <w:szCs w:val="24"/>
        </w:rPr>
        <w:t>Charlotte, NC</w:t>
      </w:r>
      <w:r w:rsidRPr="00E5053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2A1F374" w14:textId="589D639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>LendingTree</w:t>
      </w:r>
      <w:r>
        <w:rPr>
          <w:rFonts w:ascii="Times New Roman" w:hAnsi="Times New Roman" w:cs="Times New Roman"/>
          <w:bCs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June</w:t>
      </w:r>
      <w:r w:rsidR="00DD65E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869D8">
        <w:rPr>
          <w:rFonts w:ascii="Times New Roman" w:hAnsi="Times New Roman" w:cs="Times New Roman"/>
          <w:i/>
          <w:sz w:val="24"/>
          <w:szCs w:val="24"/>
        </w:rPr>
        <w:t xml:space="preserve">2016 - </w:t>
      </w:r>
      <w:bookmarkStart w:id="0" w:name="_GoBack"/>
      <w:bookmarkEnd w:id="0"/>
      <w:r>
        <w:rPr>
          <w:rFonts w:ascii="Times New Roman" w:hAnsi="Times New Roman" w:cs="Times New Roman"/>
          <w:i/>
          <w:sz w:val="24"/>
          <w:szCs w:val="24"/>
        </w:rPr>
        <w:t>August 2016</w:t>
      </w:r>
    </w:p>
    <w:p w14:paraId="7A05A658" w14:textId="387BA3E0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Examined and prepared projected employee growth reports for strategic planning of company’s future </w:t>
      </w:r>
      <w:r w:rsidR="00775DE6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E50538">
        <w:rPr>
          <w:rFonts w:ascii="Times New Roman" w:hAnsi="Times New Roman" w:cs="Times New Roman"/>
          <w:sz w:val="24"/>
          <w:szCs w:val="24"/>
        </w:rPr>
        <w:t>real estate and space needs</w:t>
      </w:r>
    </w:p>
    <w:p w14:paraId="45CB6BD0" w14:textId="77777777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Researched local and national markets to strategically position organization’s real estate division</w:t>
      </w:r>
    </w:p>
    <w:p w14:paraId="27F3EF7E" w14:textId="77777777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Attended daily sales meetings with financial and commercial real estate analysts and department heads </w:t>
      </w:r>
    </w:p>
    <w:p w14:paraId="543781F3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7081248F" w14:textId="77777777" w:rsidR="00266654" w:rsidRPr="00E50538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MPUS INVOLVEMENT &amp;</w:t>
      </w:r>
      <w:r w:rsidRPr="00E50538">
        <w:rPr>
          <w:rFonts w:ascii="Times New Roman" w:hAnsi="Times New Roman" w:cs="Times New Roman"/>
          <w:b/>
          <w:bCs/>
          <w:sz w:val="24"/>
          <w:szCs w:val="24"/>
        </w:rPr>
        <w:t xml:space="preserve"> MEMBERSHIPS</w:t>
      </w:r>
    </w:p>
    <w:p w14:paraId="256487A0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ntrepreneurship </w:t>
      </w:r>
      <w:r w:rsidRPr="00E50538">
        <w:rPr>
          <w:rFonts w:ascii="Times New Roman" w:hAnsi="Times New Roman" w:cs="Times New Roman"/>
          <w:b/>
          <w:bCs/>
          <w:sz w:val="24"/>
          <w:szCs w:val="24"/>
        </w:rPr>
        <w:t>Comp</w:t>
      </w:r>
      <w:r>
        <w:rPr>
          <w:rFonts w:ascii="Times New Roman" w:hAnsi="Times New Roman" w:cs="Times New Roman"/>
          <w:b/>
          <w:bCs/>
          <w:sz w:val="24"/>
          <w:szCs w:val="24"/>
        </w:rPr>
        <w:t>etition Team, Stetson University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eLand, FL</w:t>
      </w:r>
    </w:p>
    <w:p w14:paraId="1CB3BA67" w14:textId="77777777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i/>
          <w:iCs/>
          <w:sz w:val="24"/>
          <w:szCs w:val="24"/>
        </w:rPr>
        <w:t>T</w:t>
      </w:r>
      <w:r>
        <w:rPr>
          <w:rFonts w:ascii="Times New Roman" w:hAnsi="Times New Roman" w:cs="Times New Roman"/>
          <w:i/>
          <w:iCs/>
          <w:sz w:val="24"/>
          <w:szCs w:val="24"/>
        </w:rPr>
        <w:t>eam Lead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  <w:t>February 2017 - Present</w:t>
      </w:r>
    </w:p>
    <w:p w14:paraId="3602BA84" w14:textId="23CCF5D5" w:rsidR="00266654" w:rsidRPr="00345D4F" w:rsidRDefault="00266654" w:rsidP="00266654">
      <w:pPr>
        <w:pStyle w:val="ListParagraph"/>
        <w:numPr>
          <w:ilvl w:val="0"/>
          <w:numId w:val="5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Le</w:t>
      </w:r>
      <w:r w:rsidR="00EE438E" w:rsidRPr="00345D4F">
        <w:rPr>
          <w:rFonts w:ascii="Times New Roman" w:hAnsi="Times New Roman" w:cs="Times New Roman"/>
          <w:sz w:val="24"/>
          <w:szCs w:val="24"/>
        </w:rPr>
        <w:t>a</w:t>
      </w:r>
      <w:r w:rsidRPr="00345D4F">
        <w:rPr>
          <w:rFonts w:ascii="Times New Roman" w:hAnsi="Times New Roman" w:cs="Times New Roman"/>
          <w:sz w:val="24"/>
          <w:szCs w:val="24"/>
        </w:rPr>
        <w:t>d pitch development and practice sessions for five member team competing throughout Florida</w:t>
      </w:r>
    </w:p>
    <w:p w14:paraId="21BA1D2A" w14:textId="57AA2525" w:rsidR="00266654" w:rsidRPr="00345D4F" w:rsidRDefault="00266654" w:rsidP="00266654">
      <w:pPr>
        <w:pStyle w:val="ListParagraph"/>
        <w:numPr>
          <w:ilvl w:val="0"/>
          <w:numId w:val="5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Implement a for-profit student marketing organization to generate revenue for local homeless shelter</w:t>
      </w:r>
    </w:p>
    <w:p w14:paraId="7BFDAB79" w14:textId="77777777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4DA82B48" w14:textId="77777777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45D4F">
        <w:rPr>
          <w:rFonts w:ascii="Times New Roman" w:hAnsi="Times New Roman" w:cs="Times New Roman"/>
          <w:b/>
          <w:bCs/>
          <w:sz w:val="24"/>
          <w:szCs w:val="24"/>
        </w:rPr>
        <w:t>Entrepreneurial Group,</w:t>
      </w:r>
      <w:r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Pr="00345D4F">
        <w:rPr>
          <w:rFonts w:ascii="Times New Roman" w:hAnsi="Times New Roman" w:cs="Times New Roman"/>
          <w:b/>
          <w:bCs/>
          <w:sz w:val="24"/>
          <w:szCs w:val="24"/>
        </w:rPr>
        <w:t>Stetson University</w:t>
      </w:r>
      <w:r w:rsidRPr="00345D4F">
        <w:rPr>
          <w:rFonts w:ascii="Times New Roman" w:hAnsi="Times New Roman" w:cs="Times New Roman"/>
          <w:b/>
          <w:sz w:val="24"/>
          <w:szCs w:val="24"/>
        </w:rPr>
        <w:tab/>
      </w:r>
      <w:r w:rsidRPr="00345D4F">
        <w:rPr>
          <w:rFonts w:ascii="Times New Roman" w:hAnsi="Times New Roman" w:cs="Times New Roman"/>
          <w:sz w:val="24"/>
          <w:szCs w:val="24"/>
        </w:rPr>
        <w:t>DeLand, FL</w:t>
      </w:r>
    </w:p>
    <w:p w14:paraId="47913968" w14:textId="77777777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345D4F">
        <w:rPr>
          <w:rFonts w:ascii="Times New Roman" w:hAnsi="Times New Roman" w:cs="Times New Roman"/>
          <w:i/>
          <w:sz w:val="24"/>
          <w:szCs w:val="24"/>
        </w:rPr>
        <w:t>Committee Chair</w:t>
      </w:r>
      <w:r w:rsidRPr="00345D4F">
        <w:rPr>
          <w:rFonts w:ascii="Times New Roman" w:hAnsi="Times New Roman" w:cs="Times New Roman"/>
          <w:i/>
          <w:sz w:val="24"/>
          <w:szCs w:val="24"/>
        </w:rPr>
        <w:tab/>
        <w:t>August 2016 - Present</w:t>
      </w:r>
    </w:p>
    <w:p w14:paraId="295412DD" w14:textId="492A5C86" w:rsidR="00266654" w:rsidRPr="00345D4F" w:rsidRDefault="00266654" w:rsidP="00266654">
      <w:pPr>
        <w:pStyle w:val="ListParagraph"/>
        <w:numPr>
          <w:ilvl w:val="0"/>
          <w:numId w:val="4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Develop and disseminate electronic and print promotional material to advertise organization events</w:t>
      </w:r>
    </w:p>
    <w:p w14:paraId="19647816" w14:textId="08AEFE80" w:rsidR="00266654" w:rsidRPr="00345D4F" w:rsidRDefault="00266654" w:rsidP="00266654">
      <w:pPr>
        <w:pStyle w:val="ListParagraph"/>
        <w:numPr>
          <w:ilvl w:val="0"/>
          <w:numId w:val="4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Maintain organization website using</w:t>
      </w:r>
      <w:r w:rsidR="00EE438E"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Pr="00345D4F">
        <w:rPr>
          <w:rFonts w:ascii="Times New Roman" w:hAnsi="Times New Roman" w:cs="Times New Roman"/>
          <w:sz w:val="24"/>
          <w:szCs w:val="24"/>
        </w:rPr>
        <w:t>Wix and respond to email inquir</w:t>
      </w:r>
      <w:r w:rsidR="004B2025" w:rsidRPr="00345D4F">
        <w:rPr>
          <w:rFonts w:ascii="Times New Roman" w:hAnsi="Times New Roman" w:cs="Times New Roman"/>
          <w:sz w:val="24"/>
          <w:szCs w:val="24"/>
        </w:rPr>
        <w:t>i</w:t>
      </w:r>
      <w:r w:rsidRPr="00345D4F">
        <w:rPr>
          <w:rFonts w:ascii="Times New Roman" w:hAnsi="Times New Roman" w:cs="Times New Roman"/>
          <w:sz w:val="24"/>
          <w:szCs w:val="24"/>
        </w:rPr>
        <w:t>es</w:t>
      </w:r>
    </w:p>
    <w:p w14:paraId="3E5FA8A0" w14:textId="77777777" w:rsidR="00266654" w:rsidRPr="00345D4F" w:rsidRDefault="00266654" w:rsidP="00266654">
      <w:pPr>
        <w:pStyle w:val="ListParagraph"/>
        <w:tabs>
          <w:tab w:val="right" w:pos="108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16"/>
          <w:szCs w:val="16"/>
        </w:rPr>
      </w:pPr>
    </w:p>
    <w:p w14:paraId="76D4EAA6" w14:textId="77777777" w:rsidR="00266654" w:rsidRPr="00345D4F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345D4F">
        <w:rPr>
          <w:rFonts w:ascii="Times New Roman" w:hAnsi="Times New Roman" w:cs="Times New Roman"/>
          <w:b/>
          <w:bCs/>
          <w:sz w:val="24"/>
          <w:szCs w:val="24"/>
        </w:rPr>
        <w:t>SKILLS</w:t>
      </w:r>
    </w:p>
    <w:p w14:paraId="613ACB0E" w14:textId="0D215EC6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Computer:</w:t>
      </w:r>
      <w:r w:rsidR="00775DE6"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="0000378C" w:rsidRPr="00345D4F">
        <w:rPr>
          <w:rFonts w:ascii="Times New Roman" w:hAnsi="Times New Roman" w:cs="Times New Roman"/>
          <w:sz w:val="24"/>
          <w:szCs w:val="24"/>
        </w:rPr>
        <w:t xml:space="preserve">Microsoft </w:t>
      </w:r>
      <w:r w:rsidR="00775DE6" w:rsidRPr="00345D4F">
        <w:rPr>
          <w:rFonts w:ascii="Times New Roman" w:hAnsi="Times New Roman" w:cs="Times New Roman"/>
          <w:sz w:val="24"/>
          <w:szCs w:val="24"/>
        </w:rPr>
        <w:t>Excel, P</w:t>
      </w:r>
      <w:r w:rsidRPr="00345D4F">
        <w:rPr>
          <w:rFonts w:ascii="Times New Roman" w:hAnsi="Times New Roman" w:cs="Times New Roman"/>
          <w:sz w:val="24"/>
          <w:szCs w:val="24"/>
        </w:rPr>
        <w:t>owerPoint, Project, Access</w:t>
      </w:r>
      <w:r w:rsidR="0000378C" w:rsidRPr="00345D4F">
        <w:rPr>
          <w:rFonts w:ascii="Times New Roman" w:hAnsi="Times New Roman" w:cs="Times New Roman"/>
          <w:sz w:val="24"/>
          <w:szCs w:val="24"/>
        </w:rPr>
        <w:t>;</w:t>
      </w:r>
      <w:r w:rsidRPr="00345D4F">
        <w:rPr>
          <w:rFonts w:ascii="Times New Roman" w:hAnsi="Times New Roman" w:cs="Times New Roman"/>
          <w:sz w:val="24"/>
          <w:szCs w:val="24"/>
        </w:rPr>
        <w:t xml:space="preserve"> Prezi</w:t>
      </w:r>
    </w:p>
    <w:p w14:paraId="278CAF87" w14:textId="2D2C9BF8" w:rsidR="00897287" w:rsidRPr="00FB2220" w:rsidRDefault="00266654" w:rsidP="00FB22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Language: Fluent in Spanish, Con</w:t>
      </w:r>
      <w:r w:rsidR="00085314" w:rsidRPr="00345D4F">
        <w:rPr>
          <w:rFonts w:ascii="Times New Roman" w:hAnsi="Times New Roman" w:cs="Times New Roman"/>
          <w:sz w:val="24"/>
          <w:szCs w:val="24"/>
        </w:rPr>
        <w:t>versational Portuguese and</w:t>
      </w:r>
      <w:r w:rsidRPr="00345D4F">
        <w:rPr>
          <w:rFonts w:ascii="Times New Roman" w:hAnsi="Times New Roman" w:cs="Times New Roman"/>
          <w:sz w:val="24"/>
          <w:szCs w:val="24"/>
        </w:rPr>
        <w:t xml:space="preserve"> French</w:t>
      </w:r>
    </w:p>
    <w:sectPr w:rsidR="00897287" w:rsidRPr="00FB2220" w:rsidSect="00817E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521C78"/>
    <w:multiLevelType w:val="hybridMultilevel"/>
    <w:tmpl w:val="D5E07996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D323C08"/>
    <w:multiLevelType w:val="hybridMultilevel"/>
    <w:tmpl w:val="9656D068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829EC"/>
    <w:multiLevelType w:val="hybridMultilevel"/>
    <w:tmpl w:val="1AD60C20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C7F36E4"/>
    <w:multiLevelType w:val="hybridMultilevel"/>
    <w:tmpl w:val="FE88761C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AF4F07"/>
    <w:multiLevelType w:val="hybridMultilevel"/>
    <w:tmpl w:val="C14AB6BC"/>
    <w:lvl w:ilvl="0" w:tplc="41D61A5C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K2MDMxMTU1NbBU0lEKTi0uzszPAykwqgUA8dlddSwAAAA="/>
  </w:docVars>
  <w:rsids>
    <w:rsidRoot w:val="00266654"/>
    <w:rsid w:val="0000378C"/>
    <w:rsid w:val="00060C8D"/>
    <w:rsid w:val="00085314"/>
    <w:rsid w:val="00206F28"/>
    <w:rsid w:val="00266654"/>
    <w:rsid w:val="00345D4F"/>
    <w:rsid w:val="004120B8"/>
    <w:rsid w:val="004B2025"/>
    <w:rsid w:val="0063281C"/>
    <w:rsid w:val="006A647D"/>
    <w:rsid w:val="00775DE6"/>
    <w:rsid w:val="00897287"/>
    <w:rsid w:val="00996E05"/>
    <w:rsid w:val="00BA548C"/>
    <w:rsid w:val="00C869D8"/>
    <w:rsid w:val="00C94CD3"/>
    <w:rsid w:val="00DD65E9"/>
    <w:rsid w:val="00E52F23"/>
    <w:rsid w:val="00EE438E"/>
    <w:rsid w:val="00FB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ADFC74"/>
  <w14:defaultImageDpi w14:val="300"/>
  <w15:docId w15:val="{5CE249A8-2759-4258-A662-30355D2A4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65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6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665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66654"/>
    <w:rPr>
      <w:rFonts w:ascii="Calibri" w:eastAsia="Calibri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6</cp:revision>
  <dcterms:created xsi:type="dcterms:W3CDTF">2018-05-10T20:52:00Z</dcterms:created>
  <dcterms:modified xsi:type="dcterms:W3CDTF">2018-07-11T20:05:00Z</dcterms:modified>
</cp:coreProperties>
</file>